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ugust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rav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ergamo Solza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olza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08/197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526735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ravi_a@yaho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